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olan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oland received a score of 91.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oland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oland received a score of</w:t>
      </w:r>
      <w:r>
        <w:t xml:space="preserve"> </w:t>
      </w:r>
      <w:r>
        <w:rPr>
          <w:bCs/>
          <w:b/>
        </w:rPr>
        <w:t xml:space="preserve">97.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oland received a score of 86.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oland received a score of 8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oland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oland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oland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oland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oland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oland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oland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oland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oland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oland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oland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oland received a score of 0.7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oland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Polan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Polan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Polan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Polan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Polan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Polan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Polan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Polan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Polan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Polan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Polan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Polan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Polan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Polan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Polan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Polan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Polan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9, 1990, 1991, 1992, 1993,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3,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50:45Z</dcterms:created>
  <dcterms:modified xsi:type="dcterms:W3CDTF">2024-01-16T18: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oland Country Report</vt:lpwstr>
  </property>
</Properties>
</file>